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25.png" ContentType="image/png"/>
  <Override PartName="/word/media/rId31.png" ContentType="image/png"/>
  <Override PartName="/word/media/rId34.png" ContentType="image/png"/>
  <Override PartName="/word/media/rId41.png" ContentType="image/png"/>
  <Override PartName="/word/media/rId48.png" ContentType="image/png"/>
  <Override PartName="/word/media/rId51.png" ContentType="image/png"/>
  <Override PartName="/word/media/rId54.png" ContentType="image/png"/>
  <Override PartName="/word/media/rId57.png" ContentType="image/png"/>
  <Override PartName="/word/media/rId38.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w:t>
      </w:r>
      <w:r>
        <w:t xml:space="preserve"> </w:t>
      </w:r>
      <w:r>
        <w:t xml:space="preserve">Cerrito–Kensington</w:t>
      </w:r>
      <w:r>
        <w:t xml:space="preserve"> </w:t>
      </w:r>
      <w:r>
        <w:t xml:space="preserve">Fire</w:t>
      </w:r>
      <w:r>
        <w:t xml:space="preserve"> </w:t>
      </w:r>
      <w:r>
        <w:t xml:space="preserve">Incident</w:t>
      </w:r>
      <w:r>
        <w:t xml:space="preserve"> </w:t>
      </w:r>
      <w:r>
        <w:t xml:space="preserve">Analysis</w:t>
      </w:r>
    </w:p>
    <w:p>
      <w:pPr>
        <w:pStyle w:val="Author"/>
      </w:pPr>
      <w:r>
        <w:t xml:space="preserve">Ira</w:t>
      </w:r>
      <w:r>
        <w:t xml:space="preserve"> </w:t>
      </w:r>
      <w:r>
        <w:t xml:space="preserve">Sharenow</w:t>
      </w:r>
    </w:p>
    <w:p>
      <w:pPr>
        <w:pStyle w:val="Date"/>
      </w:pPr>
      <w:r>
        <w:t xml:space="preserve">July</w:t>
      </w:r>
      <w:r>
        <w:t xml:space="preserve"> </w:t>
      </w:r>
      <w:r>
        <w:t xml:space="preserve">28,</w:t>
      </w:r>
      <w:r>
        <w:t xml:space="preserve"> </w:t>
      </w:r>
      <w:r>
        <w:t xml:space="preserve">2025</w:t>
      </w:r>
    </w:p>
    <w:p>
      <w:r>
        <w:br w:type="page"/>
      </w:r>
    </w:p>
    <w:bookmarkStart w:id="21" w:name="introduction"/>
    <w:p>
      <w:pPr>
        <w:pStyle w:val="Heading2"/>
      </w:pPr>
      <w:r>
        <w:t xml:space="preserve">Introduction</w:t>
      </w:r>
    </w:p>
    <w:p>
      <w:pPr>
        <w:pStyle w:val="FirstParagraph"/>
      </w:pPr>
      <w:r>
        <w:t xml:space="preserve">This report analyzes data from the El Cerrito Fire Department. I obtained the data via a Public Records Act request from the California Fire Department.</w:t>
      </w:r>
    </w:p>
    <w:p>
      <w:pPr>
        <w:pStyle w:val="BodyText"/>
      </w:pPr>
      <w:r>
        <w:t xml:space="preserve">The data is for the years 2017-2024.</w:t>
      </w:r>
    </w:p>
    <w:p>
      <w:pPr>
        <w:pStyle w:val="BodyText"/>
      </w:pPr>
      <w:r>
        <w:t xml:space="preserve">I analyzed data where the fire department was under the auspices of the El Cerrito Fire Department. There are two fire stations located in El Cerrito. The Kensington Fire Station is under contract with El Cerrito, so that data was also included.</w:t>
      </w:r>
      <w:r>
        <w:br/>
      </w:r>
      <w:hyperlink r:id="rId20">
        <w:r>
          <w:rPr>
            <w:rStyle w:val="Hyperlink"/>
          </w:rPr>
          <w:t xml:space="preserve">https://el-cerrito.org/133/Fire-Department</w:t>
        </w:r>
      </w:hyperlink>
    </w:p>
    <w:p>
      <w:pPr>
        <w:pStyle w:val="BodyText"/>
      </w:pPr>
      <w:r>
        <w:rPr>
          <w:bCs/>
          <w:b/>
        </w:rPr>
        <w:t xml:space="preserve">Important note about the data.</w:t>
      </w:r>
      <w:r>
        <w:br/>
      </w:r>
      <w:r>
        <w:t xml:space="preserve">For most of the data, I only counted an incident number one time. So if several fire stations went to an incident or a single fire station brought several pieces of equipment, I still only counted that as one incident.</w:t>
      </w:r>
      <w:r>
        <w:br/>
      </w:r>
      <w:r>
        <w:t xml:space="preserve">Except for the last few figures, only incidents in El Cerrito and Kensington were counted.</w:t>
      </w:r>
      <w:r>
        <w:br/>
      </w:r>
      <w:r>
        <w:t xml:space="preserve">The last few figures count the work of each fire station. Finally, every row of data is counted in some of the final tables. This will be noted in the comments associated with those figures.</w:t>
      </w:r>
      <w:r>
        <w:br/>
      </w:r>
      <w:r>
        <w:t xml:space="preserve">It is also important to note that until the last few figures, I only counted data where an actual street address was provided. So if the address was given as</w:t>
      </w:r>
      <w:r>
        <w:t xml:space="preserve"> </w:t>
      </w:r>
      <w:r>
        <w:t xml:space="preserve">“</w:t>
      </w:r>
      <w:r>
        <w:t xml:space="preserve">San Pablo Avenue</w:t>
      </w:r>
      <w:r>
        <w:t xml:space="preserve">”</w:t>
      </w:r>
      <w:r>
        <w:t xml:space="preserve"> </w:t>
      </w:r>
      <w:r>
        <w:t xml:space="preserve">or</w:t>
      </w:r>
      <w:r>
        <w:t xml:space="preserve"> </w:t>
      </w:r>
      <w:r>
        <w:t xml:space="preserve">“</w:t>
      </w:r>
      <w:r>
        <w:t xml:space="preserve">I-80</w:t>
      </w:r>
      <w:r>
        <w:t xml:space="preserve">”</w:t>
      </w:r>
      <w:r>
        <w:t xml:space="preserve">, it was not counted. This removed over 10% of the data. For policy decisions, I do not believe the deleted data makes a difference. That data is included in some of the final tables.</w:t>
      </w:r>
      <w:r>
        <w:br/>
      </w:r>
      <w:r>
        <w:t xml:space="preserve">El Cerrito changed its fire department numbering. Station 71 became 51. Station 72 became 52. Station 65 became 55. I used the current numbering throughout the report.</w:t>
      </w:r>
    </w:p>
    <w:p>
      <w:pPr>
        <w:pStyle w:val="BodyText"/>
      </w:pPr>
      <w:r>
        <w:t xml:space="preserve">This report was created using the</w:t>
      </w:r>
      <w:r>
        <w:t xml:space="preserve"> </w:t>
      </w:r>
      <w:r>
        <w:rPr>
          <w:iCs/>
          <w:i/>
        </w:rPr>
        <w:t xml:space="preserve">R Markdown language in RStudio.</w:t>
      </w:r>
      <w:r>
        <w:t xml:space="preserve"> </w:t>
      </w:r>
      <w:r>
        <w:t xml:space="preserve">The maps are from</w:t>
      </w:r>
      <w:r>
        <w:t xml:space="preserve"> </w:t>
      </w:r>
      <w:r>
        <w:rPr>
          <w:iCs/>
          <w:i/>
        </w:rPr>
        <w:t xml:space="preserve">Google Maps.</w:t>
      </w:r>
    </w:p>
    <w:bookmarkEnd w:id="21"/>
    <w:bookmarkStart w:id="62" w:name="main-takeaways"/>
    <w:p>
      <w:pPr>
        <w:pStyle w:val="Heading2"/>
      </w:pPr>
      <w:r>
        <w:t xml:space="preserve">Main Takeaways</w:t>
      </w:r>
    </w:p>
    <w:p>
      <w:pPr>
        <w:numPr>
          <w:ilvl w:val="0"/>
          <w:numId w:val="1001"/>
        </w:numPr>
        <w:pStyle w:val="Compact"/>
      </w:pPr>
      <w:r>
        <w:t xml:space="preserve">Station 51 has about four times the workload of each of the other stations</w:t>
      </w:r>
    </w:p>
    <w:p>
      <w:pPr>
        <w:numPr>
          <w:ilvl w:val="0"/>
          <w:numId w:val="1001"/>
        </w:numPr>
        <w:pStyle w:val="Compact"/>
      </w:pPr>
      <w:r>
        <w:t xml:space="preserve">Building fires represent a very small portion of the workload</w:t>
      </w:r>
    </w:p>
    <w:p>
      <w:pPr>
        <w:numPr>
          <w:ilvl w:val="0"/>
          <w:numId w:val="1001"/>
        </w:numPr>
        <w:pStyle w:val="Compact"/>
      </w:pPr>
      <w:r>
        <w:t xml:space="preserve">Emergency Medical Services is the largest segment of the workload.</w:t>
      </w:r>
    </w:p>
    <w:p>
      <w:pPr>
        <w:numPr>
          <w:ilvl w:val="0"/>
          <w:numId w:val="1001"/>
        </w:numPr>
        <w:pStyle w:val="Compact"/>
      </w:pPr>
      <w:r>
        <w:t xml:space="preserve">The year to year workload varies by a very significant amount</w:t>
      </w:r>
    </w:p>
    <w:p>
      <w:pPr>
        <w:numPr>
          <w:ilvl w:val="0"/>
          <w:numId w:val="1001"/>
        </w:numPr>
        <w:pStyle w:val="Compact"/>
      </w:pPr>
      <w:r>
        <w:t xml:space="preserve">Seasonal variation was not significantly different</w:t>
      </w:r>
    </w:p>
    <w:p>
      <w:pPr>
        <w:numPr>
          <w:ilvl w:val="0"/>
          <w:numId w:val="1001"/>
        </w:numPr>
        <w:pStyle w:val="Compact"/>
      </w:pPr>
      <w:r>
        <w:t xml:space="preserve">There were statistically signficant differences for response times based on region – El Cerrito West, El Cerrito East, Kensington</w:t>
      </w:r>
    </w:p>
    <w:p>
      <w:r>
        <w:br w:type="page"/>
      </w:r>
    </w:p>
    <w:bookmarkStart w:id="37" w:name="part-1-incident-counts"/>
    <w:p>
      <w:pPr>
        <w:pStyle w:val="Heading3"/>
      </w:pPr>
      <w:r>
        <w:t xml:space="preserve">Part 1: Incident Counts</w:t>
      </w:r>
    </w:p>
    <w:p>
      <w:pPr>
        <w:pStyle w:val="FirstParagraph"/>
      </w:pPr>
      <w:r>
        <w:t xml:space="preserve">The heat map shows shows where the incidents occurred by frequency. The area around the Del Norte BART Station has a great number of incidents. The area around the El Cerrito Plaza BART Station also had a significant number of incidents.</w:t>
      </w:r>
    </w:p>
    <w:p>
      <w:pPr>
        <w:pStyle w:val="BodyText"/>
      </w:pPr>
      <w:r>
        <w:drawing>
          <wp:inline>
            <wp:extent cx="4620126" cy="3696101"/>
            <wp:effectExtent b="0" l="0" r="0" t="0"/>
            <wp:docPr descr="" title="" id="23" name="Picture"/>
            <a:graphic>
              <a:graphicData uri="http://schemas.openxmlformats.org/drawingml/2006/picture">
                <pic:pic>
                  <pic:nvPicPr>
                    <pic:cNvPr descr="El-Cerrito-Fire-Department-Analysis-20250728_files/figure-docx/chart-1A-heatmap-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BodyText"/>
      </w:pPr>
      <w:r>
        <w:t xml:space="preserve">The heat map shows shows where the Emergency Medical Services (EMS, 321) incidents occurred by frequency. The area around the Del Norte BART Station has a great number of incidents. The area around the El Cerrito Plaza BART Station also had a significant number of incidents.</w:t>
      </w:r>
    </w:p>
    <w:p>
      <w:pPr>
        <w:pStyle w:val="BodyText"/>
      </w:pPr>
      <w:r>
        <w:t xml:space="preserve">The 321 incidents are a point of emphasis throughout this report.</w:t>
      </w:r>
      <w:r>
        <w:t xml:space="preserve"> </w:t>
      </w:r>
      <w:r>
        <w:drawing>
          <wp:inline>
            <wp:extent cx="4620126" cy="3696101"/>
            <wp:effectExtent b="0" l="0" r="0" t="0"/>
            <wp:docPr descr="" title="" id="26" name="Picture"/>
            <a:graphic>
              <a:graphicData uri="http://schemas.openxmlformats.org/drawingml/2006/picture">
                <pic:pic>
                  <pic:nvPicPr>
                    <pic:cNvPr descr="El-Cerrito-Fire-Department-Analysis-20250728_files/figure-docx/chart-1E-heatmap-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BodyText"/>
      </w:pPr>
      <w:r>
        <w:t xml:space="preserve">This table is a simple count of the number of incidents that occurred in El Cerrito or Kensington from 2017-2024 that were handled by the three fire stations. About 35% of the calls were EMD (321).</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AE. Total and EMS (Code 321) Incidents (2017–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97"/>
        <w:gridCol w:w="1829"/>
        <w:gridCol w:w="1707"/>
      </w:tblGrid>
      <w:tr>
        <w:trPr>
          <w:trHeight w:val="57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ll Incide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MS Incide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 EMS</w:t>
            </w:r>
          </w:p>
        </w:tc>
      </w:tr>
      <w:tr>
        <w:trPr>
          <w:trHeight w:val="60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4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5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5%</w:t>
            </w:r>
          </w:p>
        </w:tc>
      </w:tr>
    </w:tbl>
    <w:p>
      <w:r>
        <w:br w:type="page"/>
      </w:r>
    </w:p>
    <w:p>
      <w:pPr>
        <w:pStyle w:val="BodyText"/>
      </w:pPr>
      <w:r>
        <w:t xml:space="preserve">This table breaks down the incidents on an East-West basis The split divide is approximately Richmond Street. Richmond Street and everything west is the West group. East of Richmond Street is in the East group.</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A_EW. Incident Counts by Richmond Street East–West Reg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33"/>
        <w:gridCol w:w="1597"/>
        <w:gridCol w:w="1829"/>
        <w:gridCol w:w="1707"/>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ast–West 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ll Incide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MS Incide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 EMS</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8%</w:t>
            </w:r>
          </w:p>
        </w:tc>
      </w:tr>
      <w:tr>
        <w:trPr>
          <w:trHeight w:val="60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w:t>
            </w:r>
          </w:p>
        </w:tc>
      </w:tr>
    </w:tbl>
    <w:p>
      <w:r>
        <w:br w:type="page"/>
      </w:r>
    </w:p>
    <w:p>
      <w:pPr>
        <w:pStyle w:val="BodyText"/>
      </w:pPr>
      <w:r>
        <w:drawing>
          <wp:inline>
            <wp:extent cx="4620126" cy="3696101"/>
            <wp:effectExtent b="0" l="0" r="0" t="0"/>
            <wp:docPr descr="" title="" id="29" name="Picture"/>
            <a:graphic>
              <a:graphicData uri="http://schemas.openxmlformats.org/drawingml/2006/picture">
                <pic:pic>
                  <pic:nvPicPr>
                    <pic:cNvPr descr="El-Cerrito-Fire-Department-Analysis-20250728_files/figure-docx/chart-1A_EW-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BodyText"/>
      </w:pPr>
      <w:r>
        <w:t xml:space="preserve">The annual count shows the signfiant variability from year to year. The Covid pandemic was declared in March 2020 and ended in May 2023.</w:t>
      </w:r>
    </w:p>
    <w:p>
      <w:pPr>
        <w:pStyle w:val="BodyText"/>
      </w:pPr>
      <w:r>
        <w:drawing>
          <wp:inline>
            <wp:extent cx="4620126" cy="3696101"/>
            <wp:effectExtent b="0" l="0" r="0" t="0"/>
            <wp:docPr descr="" title="" id="32" name="Picture"/>
            <a:graphic>
              <a:graphicData uri="http://schemas.openxmlformats.org/drawingml/2006/picture">
                <pic:pic>
                  <pic:nvPicPr>
                    <pic:cNvPr descr="El-Cerrito-Fire-Department-Analysis-20250728_files/figure-docx/chart-2AE-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BodyText"/>
      </w:pPr>
      <w:r>
        <w:t xml:space="preserve">The monthly count of incidents shows that the count peaks in December and January and diminishes during May, June, and July.</w:t>
      </w:r>
    </w:p>
    <w:p>
      <w:pPr>
        <w:pStyle w:val="BodyText"/>
      </w:pPr>
      <w:r>
        <w:drawing>
          <wp:inline>
            <wp:extent cx="4620126" cy="3696101"/>
            <wp:effectExtent b="0" l="0" r="0" t="0"/>
            <wp:docPr descr="" title="" id="35" name="Picture"/>
            <a:graphic>
              <a:graphicData uri="http://schemas.openxmlformats.org/drawingml/2006/picture">
                <pic:pic>
                  <pic:nvPicPr>
                    <pic:cNvPr descr="El-Cerrito-Fire-Department-Analysis-20250728_files/figure-docx/chart-3A-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BodyText"/>
      </w:pPr>
      <w:r>
        <w:t xml:space="preserve">This chart and the next one show that a large number of incidents occur near the two BART stations. We first saw this with the heat maps. Now we see the number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A. Fire Incidents Within 500 Feet of Key Locations (2017–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3"/>
        <w:gridCol w:w="3211"/>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cident Count (within 500 ft)</w:t>
            </w:r>
          </w:p>
        </w:tc>
      </w:tr>
      <w:tr>
        <w:trPr>
          <w:trHeight w:val="57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za BAR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6</w:t>
            </w:r>
          </w:p>
        </w:tc>
      </w:tr>
      <w:tr>
        <w:trPr>
          <w:trHeight w:val="57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l Norte B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2</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stro Park Pickleb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r>
      <w:tr>
        <w:trPr>
          <w:trHeight w:val="617"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Cerrito Community Cent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AE. All and EMS (321) Incidents Within 500 Feet of Key Locations (2017–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3"/>
        <w:gridCol w:w="1597"/>
        <w:gridCol w:w="2404"/>
        <w:gridCol w:w="1707"/>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ll Incide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MS (321) Incide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 EMS</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za BAR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l Norte B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2%</w:t>
            </w:r>
          </w:p>
        </w:tc>
      </w:tr>
      <w:tr>
        <w:trPr>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stro Park Pickleb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w:t>
            </w:r>
          </w:p>
        </w:tc>
      </w:tr>
      <w:tr>
        <w:trPr>
          <w:trHeight w:val="617"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Cerrito Community Cent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w:t>
            </w:r>
          </w:p>
        </w:tc>
      </w:tr>
    </w:tbl>
    <w:p>
      <w:r>
        <w:br w:type="page"/>
      </w:r>
    </w:p>
    <w:bookmarkEnd w:id="37"/>
    <w:bookmarkStart w:id="47" w:name="part-2-response-times"/>
    <w:p>
      <w:pPr>
        <w:pStyle w:val="Heading3"/>
      </w:pPr>
      <w:r>
        <w:t xml:space="preserve">Part 2: Response Times</w:t>
      </w:r>
    </w:p>
    <w:p>
      <w:pPr>
        <w:pStyle w:val="FirstParagraph"/>
      </w:pPr>
      <w:r>
        <w:t xml:space="preserve">Now the report moves from counts to resphis had a signficant effect on the mean but very little effect on the median.</w:t>
      </w:r>
    </w:p>
    <w:p>
      <w:pPr>
        <w:pStyle w:val="BodyText"/>
      </w:pPr>
      <w:r>
        <w:t xml:space="preserve">Both the median and the mean tell the same story. Responses are faster to the west of Richmond Street than to the east. I discussed this with a fire captain who said the reason was the terrain. West of Richmond Street is mostly flat and laid out in a grid. East of Richmond Street is very hilly.</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E2-321. EMS (Code 321) First Response Times by East–West Reg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12"/>
        <w:gridCol w:w="1829"/>
        <w:gridCol w:w="3125"/>
        <w:gridCol w:w="3296"/>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cident 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an Response Time (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dian Response Time (min)</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r>
      <w:tr>
        <w:trPr>
          <w:trHeight w:val="60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E2-CITY. First Response Times by City and Incident Ty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2"/>
        <w:gridCol w:w="1731"/>
        <w:gridCol w:w="1829"/>
        <w:gridCol w:w="3125"/>
        <w:gridCol w:w="3296"/>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cident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cident 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an Response Time (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dian Response Time (min)</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Cerri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 Incident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sing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 Inci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Cerri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S (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r>
      <w:tr>
        <w:trPr>
          <w:trHeight w:val="617"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singt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S (3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r>
    </w:tbl>
    <w:p>
      <w:r>
        <w:br w:type="page"/>
      </w:r>
    </w:p>
    <w:p>
      <w:pPr>
        <w:pStyle w:val="BodyText"/>
      </w:pPr>
      <w:r>
        <w:t xml:space="preserve">The histogram clearly shows that the West region receives faster response times.</w:t>
      </w:r>
    </w:p>
    <w:p>
      <w:pPr>
        <w:pStyle w:val="BodyText"/>
      </w:pPr>
      <w:r>
        <w:drawing>
          <wp:inline>
            <wp:extent cx="4620126" cy="3696101"/>
            <wp:effectExtent b="0" l="0" r="0" t="0"/>
            <wp:docPr descr="" title="" id="39" name="Picture"/>
            <a:graphic>
              <a:graphicData uri="http://schemas.openxmlformats.org/drawingml/2006/picture">
                <pic:pic>
                  <pic:nvPicPr>
                    <pic:cNvPr descr="El-Cerrito-Fire-Department-Analysis-20250728_files/figure-docx/unnamed-chunk-5-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BodyText"/>
      </w:pPr>
      <w:r>
        <w:t xml:space="preserve">El Cerrito receives faster response times than Kensington.</w:t>
      </w:r>
    </w:p>
    <w:p>
      <w:pPr>
        <w:pStyle w:val="BodyText"/>
      </w:pPr>
      <w:r>
        <w:drawing>
          <wp:inline>
            <wp:extent cx="4620126" cy="3696101"/>
            <wp:effectExtent b="0" l="0" r="0" t="0"/>
            <wp:docPr descr="" title="" id="42" name="Picture"/>
            <a:graphic>
              <a:graphicData uri="http://schemas.openxmlformats.org/drawingml/2006/picture">
                <pic:pic>
                  <pic:nvPicPr>
                    <pic:cNvPr descr="El-Cerrito-Fire-Department-Analysis-20250728_files/figure-docx/chart-E2-HIST-CITY-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BodyText"/>
      </w:pPr>
      <w:r>
        <w:t xml:space="preserve">The boxplot continues to tell the same story with respect to response times. El Cerrito West receives the fastest response times. Then El Cerrito East. Then Kensington.</w:t>
      </w:r>
    </w:p>
    <w:p>
      <w:pPr>
        <w:pStyle w:val="BodyText"/>
      </w:pPr>
      <w:r>
        <w:drawing>
          <wp:inline>
            <wp:extent cx="4620126" cy="3696101"/>
            <wp:effectExtent b="0" l="0" r="0" t="0"/>
            <wp:docPr descr="" title="" id="45" name="Picture"/>
            <a:graphic>
              <a:graphicData uri="http://schemas.openxmlformats.org/drawingml/2006/picture">
                <pic:pic>
                  <pic:nvPicPr>
                    <pic:cNvPr descr="El-Cerrito-Fire-Department-Analysis-20250728_files/figure-docx/unnamed-chunk-7-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47"/>
    <w:bookmarkStart w:id="60" w:name="part-3-station-level-data"/>
    <w:p>
      <w:pPr>
        <w:pStyle w:val="Heading3"/>
      </w:pPr>
      <w:r>
        <w:t xml:space="preserve">Part 3: Station Level Data</w:t>
      </w:r>
    </w:p>
    <w:p>
      <w:pPr>
        <w:pStyle w:val="FirstParagraph"/>
      </w:pPr>
      <w:r>
        <w:t xml:space="preserve">Now the counts include every station that participated in an incident.</w:t>
      </w:r>
    </w:p>
    <w:p>
      <w:pPr>
        <w:pStyle w:val="BodyText"/>
      </w:pPr>
      <w:r>
        <w:t xml:space="preserve">The first tables counts the number of incidents that each station participated in.</w:t>
      </w:r>
      <w:r>
        <w:br/>
      </w:r>
      <w:r>
        <w:t xml:space="preserve">The Station 51 count far exceeds the count of the other two stations.</w:t>
      </w:r>
      <w:r>
        <w:t xml:space="preserve"> </w:t>
      </w:r>
      <w:r>
        <w:t xml:space="preserve">The EMS percentage of incidents also varies signficantly.</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E3. Incident Counts by Station (2017–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96"/>
        <w:gridCol w:w="1597"/>
        <w:gridCol w:w="1719"/>
        <w:gridCol w:w="1034"/>
      </w:tblGrid>
      <w:tr>
        <w:trPr>
          <w:trHeight w:val="5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ll Incide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321 Incide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321</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7%</w:t>
            </w:r>
          </w:p>
        </w:tc>
      </w:tr>
      <w:tr>
        <w:trPr>
          <w:trHeight w:val="60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4%</w:t>
            </w:r>
          </w:p>
        </w:tc>
      </w:tr>
    </w:tbl>
    <w:p>
      <w:r>
        <w:br w:type="page"/>
      </w:r>
    </w:p>
    <w:p>
      <w:pPr>
        <w:pStyle w:val="BodyText"/>
      </w:pPr>
      <w:r>
        <w:drawing>
          <wp:inline>
            <wp:extent cx="4620126" cy="3696101"/>
            <wp:effectExtent b="0" l="0" r="0" t="0"/>
            <wp:docPr descr="" title="" id="49" name="Picture"/>
            <a:graphic>
              <a:graphicData uri="http://schemas.openxmlformats.org/drawingml/2006/picture">
                <pic:pic>
                  <pic:nvPicPr>
                    <pic:cNvPr descr="El-Cerrito-Fire-Department-Analysis-20250728_files/figure-docx/chart_E3-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E3_REGIONS. Station Incident Counts by Region (With Tot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96"/>
        <w:gridCol w:w="1218"/>
        <w:gridCol w:w="1279"/>
        <w:gridCol w:w="1512"/>
        <w:gridCol w:w="1084"/>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C Ea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C W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Kensingt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otal</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62</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5</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8</w:t>
            </w:r>
          </w:p>
        </w:tc>
      </w:tr>
      <w:tr>
        <w:trPr>
          <w:trHeight w:val="60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35</w:t>
            </w:r>
          </w:p>
        </w:tc>
      </w:tr>
    </w:tbl>
    <w:p>
      <w:r>
        <w:br w:type="page"/>
      </w:r>
    </w:p>
    <w:p>
      <w:pPr>
        <w:pStyle w:val="BodyText"/>
      </w:pPr>
      <w:r>
        <w:t xml:space="preserve">The total times on job now looks at every row of data,</w:t>
      </w:r>
      <w:r>
        <w:t xml:space="preserve"> </w:t>
      </w:r>
      <w:r>
        <w:rPr>
          <w:iCs/>
          <w:i/>
        </w:rPr>
        <w:t xml:space="preserve">all activity by the three stations is now included</w:t>
      </w:r>
      <w:r>
        <w:t xml:space="preserve"> </w:t>
      </w:r>
      <w:r>
        <w:t xml:space="preserve">so a station might have several pieces of equipment particpating in an incident. Every piece of equipment was counted. The time starts when the call center receives the call and ends when the last workers lea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E5. Total Time on Job by Station and Year (Hou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0"/>
        <w:gridCol w:w="1084"/>
        <w:gridCol w:w="961"/>
        <w:gridCol w:w="961"/>
        <w:gridCol w:w="1462"/>
      </w:tblGrid>
      <w:tr>
        <w:trPr>
          <w:trHeight w:val="61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w_Total</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7</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04</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3</w:t>
            </w:r>
          </w:p>
        </w:tc>
      </w:tr>
      <w:tr>
        <w:trPr>
          <w:trHeight w:val="60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2</w:t>
            </w:r>
          </w:p>
        </w:tc>
      </w:tr>
      <w:tr>
        <w:trPr>
          <w:trHeight w:val="60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8</w:t>
            </w:r>
          </w:p>
        </w:tc>
      </w:tr>
      <w:tr>
        <w:trPr>
          <w:trHeight w:val="60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8</w:t>
            </w:r>
          </w:p>
        </w:tc>
      </w:tr>
      <w:tr>
        <w:trPr>
          <w:trHeight w:val="60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9</w:t>
            </w:r>
          </w:p>
        </w:tc>
      </w:tr>
      <w:tr>
        <w:trPr>
          <w:trHeight w:val="60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29</w:t>
            </w:r>
          </w:p>
        </w:tc>
      </w:tr>
      <w:tr>
        <w:trPr>
          <w:trHeight w:val="60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50</w:t>
            </w:r>
          </w:p>
        </w:tc>
      </w:tr>
    </w:tbl>
    <w:p>
      <w:r>
        <w:br w:type="page"/>
      </w:r>
    </w:p>
    <w:p>
      <w:pPr>
        <w:pStyle w:val="BodyText"/>
      </w:pPr>
      <w:r>
        <w:drawing>
          <wp:inline>
            <wp:extent cx="4620126" cy="3696101"/>
            <wp:effectExtent b="0" l="0" r="0" t="0"/>
            <wp:docPr descr="" title="" id="52" name="Picture"/>
            <a:graphic>
              <a:graphicData uri="http://schemas.openxmlformats.org/drawingml/2006/picture">
                <pic:pic>
                  <pic:nvPicPr>
                    <pic:cNvPr descr="El-Cerrito-Fire-Department-Analysis-20250728_files/figure-docx/chart_E5_bar-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BodyText"/>
      </w:pPr>
      <w:r>
        <w:t xml:space="preserve">This table shows the activity of the El Cerrito-Kensington Fire Department by city. Interestingly, the spent more hours in Richmond than in Kensington. El Cerrito has a mutual aid agreement with Richmond.</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E6. Total Apparatus Hours by City and Year (2017–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29"/>
        <w:gridCol w:w="961"/>
        <w:gridCol w:w="961"/>
        <w:gridCol w:w="961"/>
        <w:gridCol w:w="961"/>
        <w:gridCol w:w="961"/>
        <w:gridCol w:w="961"/>
        <w:gridCol w:w="961"/>
        <w:gridCol w:w="961"/>
        <w:gridCol w:w="1340"/>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IDENT_CITY_CL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wTotal</w:t>
            </w:r>
          </w:p>
        </w:tc>
      </w:tr>
      <w:tr>
        <w:trPr>
          <w:trHeight w:val="60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Cerri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29</w:t>
            </w:r>
          </w:p>
        </w:tc>
      </w:tr>
      <w:tr>
        <w:trPr>
          <w:trHeight w:val="60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chmo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68</w:t>
            </w:r>
          </w:p>
        </w:tc>
      </w:tr>
      <w:tr>
        <w:trPr>
          <w:trHeight w:val="6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sing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9</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 Pab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0</w:t>
            </w:r>
          </w:p>
        </w:tc>
      </w:tr>
      <w:tr>
        <w:trPr>
          <w:trHeight w:val="6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ylw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2</w:t>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s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4</w:t>
            </w:r>
          </w:p>
        </w:tc>
      </w:tr>
      <w:tr>
        <w:trPr>
          <w:trHeight w:val="57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re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r>
      <w:tr>
        <w:trPr>
          <w:trHeight w:val="57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r>
      <w:tr>
        <w:trPr>
          <w:trHeight w:val="61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p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w:t>
            </w:r>
          </w:p>
        </w:tc>
      </w:tr>
      <w:tr>
        <w:trPr>
          <w:trHeight w:val="57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no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r>
      <w:tr>
        <w:trPr>
          <w:trHeight w:val="57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defi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r>
      <w:tr>
        <w:trPr>
          <w:trHeight w:val="57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Sobra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r>
      <w:tr>
        <w:trPr>
          <w:trHeight w:val="6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 Richmond He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r>
      <w:tr>
        <w:trPr>
          <w:trHeight w:val="61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ke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r>
      <w:tr>
        <w:trPr>
          <w:trHeight w:val="57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cu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r>
      <w:tr>
        <w:trPr>
          <w:trHeight w:val="57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d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r>
      <w:tr>
        <w:trPr>
          <w:trHeight w:val="57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cket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tine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r>
        <w:trPr>
          <w:trHeight w:val="6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ak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a Costa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571"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ent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571"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io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61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a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aga-Ori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57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fie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57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ak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61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lej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61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r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isun 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o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3"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cif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nu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nvi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ttsbu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1"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cavi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1"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y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y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ly 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fayet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a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 Mat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ta R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lden Park (Ori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4"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lden Regional Pa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asant Hi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4"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 Pablo 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1"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lden Pa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00" w:hRule="auto"/>
        </w:trPr>
        body5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26</w:t>
            </w:r>
          </w:p>
        </w:tc>
      </w:tr>
    </w:tbl>
    <w:p>
      <w:r>
        <w:br w:type="page"/>
      </w:r>
    </w:p>
    <w:p>
      <w:pPr>
        <w:pStyle w:val="BodyText"/>
      </w:pPr>
      <w:r>
        <w:drawing>
          <wp:inline>
            <wp:extent cx="4620126" cy="3696101"/>
            <wp:effectExtent b="0" l="0" r="0" t="0"/>
            <wp:docPr descr="" title="" id="55" name="Picture"/>
            <a:graphic>
              <a:graphicData uri="http://schemas.openxmlformats.org/drawingml/2006/picture">
                <pic:pic>
                  <pic:nvPicPr>
                    <pic:cNvPr descr="El-Cerrito-Fire-Department-Analysis-20250728_files/figure-docx/chart_city_totals-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BodyText"/>
      </w:pPr>
      <w:r>
        <w:t xml:space="preserve">This table clearly shows that the EMS (321) calls is the leading type of call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E7. Total Apparatus Hours by Incident Type and Year (2017–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92"/>
        <w:gridCol w:w="861"/>
        <w:gridCol w:w="861"/>
        <w:gridCol w:w="861"/>
        <w:gridCol w:w="861"/>
        <w:gridCol w:w="861"/>
        <w:gridCol w:w="861"/>
        <w:gridCol w:w="861"/>
        <w:gridCol w:w="861"/>
        <w:gridCol w:w="1171"/>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CIDENT_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owTotal</w:t>
            </w:r>
          </w:p>
        </w:tc>
      </w:tr>
      <w:tr>
        <w:trPr>
          <w:trHeight w:val="58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1 EMS call, excluding vehic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034</w:t>
            </w:r>
          </w:p>
        </w:tc>
      </w:tr>
      <w:tr>
        <w:trPr>
          <w:trHeight w:val="56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Service call,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27</w:t>
            </w:r>
          </w:p>
        </w:tc>
      </w:tr>
      <w:tr>
        <w:trPr>
          <w:trHeight w:val="58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0 Special incident type, 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65</w:t>
            </w:r>
          </w:p>
        </w:tc>
      </w:tr>
      <w:tr>
        <w:trPr>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1 Dispatched &amp; canceled e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44</w:t>
            </w:r>
          </w:p>
        </w:tc>
      </w:tr>
      <w:tr>
        <w:trPr>
          <w:trHeight w:val="58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 Building f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44</w:t>
            </w:r>
          </w:p>
        </w:tc>
      </w:tr>
      <w:tr>
        <w:trPr>
          <w:trHeight w:val="56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1 Medical assist, assist 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17</w:t>
            </w:r>
          </w:p>
        </w:tc>
      </w:tr>
      <w:tr>
        <w:trPr>
          <w:trHeight w:val="56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1 Forest, woods, or wild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07</w:t>
            </w:r>
          </w:p>
        </w:tc>
      </w:tr>
      <w:tr>
        <w:trPr>
          <w:trHeight w:val="57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2 Vehicle accident with inj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7</w:t>
            </w:r>
          </w:p>
        </w:tc>
      </w:tr>
      <w:tr>
        <w:trPr>
          <w:trHeight w:val="5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2 Brush, or brush and gr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9</w:t>
            </w:r>
          </w:p>
        </w:tc>
      </w:tr>
      <w:tr>
        <w:trPr>
          <w:trHeight w:val="58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1 Cover assignment, stand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1</w:t>
            </w:r>
          </w:p>
        </w:tc>
      </w:tr>
      <w:tr>
        <w:trPr>
          <w:trHeight w:val="542"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4 Power line d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7</w:t>
            </w:r>
          </w:p>
        </w:tc>
      </w:tr>
      <w:tr>
        <w:trPr>
          <w:trHeight w:val="542"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4 Assist inval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7</w:t>
            </w:r>
          </w:p>
        </w:tc>
      </w:tr>
      <w:tr>
        <w:trPr>
          <w:trHeight w:val="566"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0 Public service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3</w:t>
            </w:r>
          </w:p>
        </w:tc>
      </w:tr>
      <w:tr>
        <w:trPr>
          <w:trHeight w:val="542"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Hazardous conditions –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3</w:t>
            </w:r>
          </w:p>
        </w:tc>
      </w:tr>
      <w:tr>
        <w:trPr>
          <w:trHeight w:val="542"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4 Motor vehicle accident w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w:t>
            </w:r>
          </w:p>
        </w:tc>
      </w:tr>
      <w:tr>
        <w:trPr>
          <w:trHeight w:val="567"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3 Smoke detector acti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8</w:t>
            </w:r>
          </w:p>
        </w:tc>
      </w:tr>
      <w:tr>
        <w:trPr>
          <w:trHeight w:val="567"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1 Smoke scare, odor of smo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5</w:t>
            </w:r>
          </w:p>
        </w:tc>
      </w:tr>
      <w:tr>
        <w:trPr>
          <w:trHeight w:val="58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0 Natural vegetation fire, 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r>
      <w:tr>
        <w:trPr>
          <w:trHeight w:val="567"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 Outside rubbish fire, ot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0</w:t>
            </w:r>
          </w:p>
        </w:tc>
      </w:tr>
      <w:tr>
        <w:trPr>
          <w:trHeight w:val="544"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 Trash or rubbish fire in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6</w:t>
            </w:r>
          </w:p>
        </w:tc>
      </w:tr>
      <w:tr>
        <w:trPr>
          <w:trHeight w:val="580"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1 Passenger vehicle f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6</w:t>
            </w:r>
          </w:p>
        </w:tc>
      </w:tr>
      <w:tr>
        <w:trPr>
          <w:trHeight w:val="545"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False alarms &amp; false ca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3</w:t>
            </w:r>
          </w:p>
        </w:tc>
      </w:tr>
      <w:tr>
        <w:trPr>
          <w:trHeight w:val="577"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3 Motor vehicle/pedestrian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6</w:t>
            </w:r>
          </w:p>
        </w:tc>
      </w:tr>
      <w:tr>
        <w:trPr>
          <w:trHeight w:val="577"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2 No accident found at dis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r>
      <w:tr>
        <w:trPr>
          <w:trHeight w:val="580"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2 Gas leak (natural gas or 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6</w:t>
            </w:r>
          </w:p>
        </w:tc>
      </w:tr>
      <w:tr>
        <w:trPr>
          <w:trHeight w:val="567"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1 Outside rubbish, trash, 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5</w:t>
            </w:r>
          </w:p>
        </w:tc>
      </w:tr>
      <w:tr>
        <w:trPr>
          <w:trHeight w:val="580"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3 Cooking fire, confined 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3</w:t>
            </w:r>
          </w:p>
        </w:tc>
      </w:tr>
      <w:tr>
        <w:trPr>
          <w:trHeight w:val="544"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3 Smoke detector acti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3</w:t>
            </w:r>
          </w:p>
        </w:tc>
      </w:tr>
      <w:tr>
        <w:trPr>
          <w:trHeight w:val="578"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5 Alarm system activation d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w:t>
            </w:r>
          </w:p>
        </w:tc>
      </w:tr>
      <w:tr>
        <w:trPr>
          <w:trHeight w:val="576"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0 Water problem,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w:t>
            </w:r>
          </w:p>
        </w:tc>
      </w:tr>
      <w:tr>
        <w:trPr>
          <w:trHeight w:val="578"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3 Public service, not gov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w:t>
            </w:r>
          </w:p>
        </w:tc>
      </w:tr>
      <w:tr>
        <w:trPr>
          <w:trHeight w:val="58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0 Electrical wiring/equip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w:t>
            </w:r>
          </w:p>
        </w:tc>
      </w:tr>
      <w:tr>
        <w:trPr>
          <w:trHeight w:val="580"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0 Unintentional system/det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w:t>
            </w:r>
          </w:p>
        </w:tc>
      </w:tr>
      <w:tr>
        <w:trPr>
          <w:trHeight w:val="567"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3 Grass fire, includes f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67"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Good intent call,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8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1 Rescue or EMS standby, h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8</w:t>
            </w:r>
          </w:p>
        </w:tc>
      </w:tr>
      <w:tr>
        <w:trPr>
          <w:trHeight w:val="566"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2 Water or steam leak, incl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w:t>
            </w:r>
          </w:p>
        </w:tc>
      </w:tr>
      <w:tr>
        <w:trPr>
          <w:trHeight w:val="566"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Fire,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w:t>
            </w:r>
          </w:p>
        </w:tc>
      </w:tr>
      <w:tr>
        <w:trPr>
          <w:trHeight w:val="577"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5 Arcing, shorted elect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w:t>
            </w:r>
          </w:p>
        </w:tc>
      </w:tr>
      <w:tr>
        <w:trPr>
          <w:trHeight w:val="578"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1 Assist police or other go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w:t>
            </w:r>
          </w:p>
        </w:tc>
      </w:tr>
      <w:tr>
        <w:trPr>
          <w:trHeight w:val="57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5 Alarm system activation,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w:t>
            </w:r>
          </w:p>
        </w:tc>
      </w:tr>
      <w:tr>
        <w:trPr>
          <w:trHeight w:val="577"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0 Special outside fire, ot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w:t>
            </w:r>
          </w:p>
        </w:tc>
      </w:tr>
      <w:tr>
        <w:trPr>
          <w:trHeight w:val="578"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0 Emergency medical serv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w:t>
            </w:r>
          </w:p>
        </w:tc>
      </w:tr>
      <w:tr>
        <w:trPr>
          <w:trHeight w:val="542"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2 Police ma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w:t>
            </w:r>
          </w:p>
        </w:tc>
      </w:tr>
      <w:tr>
        <w:trPr>
          <w:trHeight w:val="567"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4 Detector activation, no f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w:t>
            </w:r>
          </w:p>
        </w:tc>
      </w:tr>
      <w:tr>
        <w:trPr>
          <w:trHeight w:val="58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3 Removal of victim(s) fr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w:t>
            </w:r>
          </w:p>
        </w:tc>
      </w:tr>
      <w:tr>
        <w:trPr>
          <w:trHeight w:val="580"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2 Extrication of victim(s)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w:t>
            </w:r>
          </w:p>
        </w:tc>
      </w:tr>
      <w:tr>
        <w:trPr>
          <w:trHeight w:val="542"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 Fires in structure other 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w:t>
            </w:r>
          </w:p>
        </w:tc>
      </w:tr>
      <w:tr>
        <w:trPr>
          <w:trHeight w:val="580"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 Chimney of flue fire, co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w:t>
            </w:r>
          </w:p>
        </w:tc>
      </w:tr>
      <w:tr>
        <w:trPr>
          <w:trHeight w:val="58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 Road freight or tran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r>
      <w:tr>
        <w:trPr>
          <w:trHeight w:val="567"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Rescue and EMS inci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r>
      <w:tr>
        <w:trPr>
          <w:trHeight w:val="544"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6 Carbon monoxide detector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r>
      <w:tr>
        <w:trPr>
          <w:trHeight w:val="580"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1 Outside storage fire on 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r>
      <w:tr>
        <w:trPr>
          <w:trHeight w:val="578"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 Outside equipment f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w:t>
            </w:r>
          </w:p>
        </w:tc>
      </w:tr>
      <w:tr>
        <w:trPr>
          <w:trHeight w:val="567"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0 Malicious, mischievous f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w:t>
            </w:r>
          </w:p>
        </w:tc>
      </w:tr>
      <w:tr>
        <w:trPr>
          <w:trHeight w:val="577"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2 Chemical spill or l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r>
      <w:tr>
        <w:trPr>
          <w:trHeight w:val="580"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0 System or detector malfu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r>
      <w:tr>
        <w:trPr>
          <w:trHeight w:val="544"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6 Carbon monoxide detector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r>
      <w:tr>
        <w:trPr>
          <w:trHeight w:val="544"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1 Gasoline or other flammab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w:t>
            </w:r>
          </w:p>
        </w:tc>
      </w:tr>
      <w:tr>
        <w:trPr>
          <w:trHeight w:val="566"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2 Flood assessment, no wa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w:t>
            </w:r>
          </w:p>
        </w:tc>
      </w:tr>
      <w:tr>
        <w:trPr>
          <w:trHeight w:val="566"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 Extrication rescue,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r>
      <w:tr>
        <w:trPr>
          <w:trHeight w:val="577"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1 Sprinkler activation, no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r>
      <w:tr>
        <w:trPr>
          <w:trHeight w:val="544"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1 Smoke or odor remo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w:t>
            </w:r>
          </w:p>
        </w:tc>
      </w:tr>
      <w:tr>
        <w:trPr>
          <w:trHeight w:val="566"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1 Excessive heat, scorch b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r>
      <w:tr>
        <w:trPr>
          <w:trHeight w:val="576"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4 Dumpster or other out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r>
      <w:tr>
        <w:trPr>
          <w:trHeight w:val="542"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1 Bomb scare – no bo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r>
      <w:tr>
        <w:trPr>
          <w:trHeight w:val="544"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4 Carbon monoxide inc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r>
      <w:tr>
        <w:trPr>
          <w:trHeight w:val="542"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1 Lock-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r>
      <w:tr>
        <w:trPr>
          <w:trHeight w:val="577"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 Commercial compactor f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r>
      <w:tr>
        <w:trPr>
          <w:trHeight w:val="578"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1 Building or structure w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r>
      <w:tr>
        <w:trPr>
          <w:trHeight w:val="545"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0 Severe weather &amp; natural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r>
      <w:tr>
        <w:trPr>
          <w:trHeight w:val="576"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 Fire in motor home, cam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r>
      <w:tr>
        <w:trPr>
          <w:trHeight w:val="542"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2 Animal resc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r>
      <w:tr>
        <w:trPr>
          <w:trHeight w:val="577"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1 Search for person on 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r>
      <w:tr>
        <w:trPr>
          <w:trHeight w:val="580"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0 Steam, other gas mistak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578"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3 Vehicle accident, gen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r>
      <w:tr>
        <w:trPr>
          <w:trHeight w:val="580"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2 Overheated motor or wi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1 Explosive, bomb removal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77"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3 Smoke from barbeque, tar 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77"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 Steam rupture of pres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544"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3 Oil or other combustible 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566"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0 Person in distress,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578"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1 Unauthorized bur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542"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4 Heat detector activation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567"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4 Central station, malici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r>
      <w:tr>
        <w:trPr>
          <w:trHeight w:val="58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 Outside or stationary co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r>
      <w:tr>
        <w:trPr>
          <w:trHeight w:val="580"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1 Lock-in (if lock-out,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r>
      <w:tr>
        <w:trPr>
          <w:trHeight w:val="577"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0 Combustible/flammable sp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r>
      <w:tr>
        <w:trPr>
          <w:trHeight w:val="576"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0 Accident, potential acc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r>
      <w:tr>
        <w:trPr>
          <w:trHeight w:val="578"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0 Attempted burning, ille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r>
      <w:tr>
        <w:trPr>
          <w:trHeight w:val="578"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1 Municipal alarm system, 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r>
      <w:tr>
        <w:trPr>
          <w:trHeight w:val="58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8 Off-road vehicle or heav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578"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2 Ring or jewelry removal,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58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1 Water (not people) evacu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577"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1 Citizen complaint, incl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58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 Mobile property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r>
      <w:tr>
        <w:trPr>
          <w:trHeight w:val="580"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1 Extrication of victim(s)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r>
      <w:tr>
        <w:trPr>
          <w:trHeight w:val="578"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6 High angle resc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r>
      <w:tr>
        <w:trPr>
          <w:trHeight w:val="580"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1 Heat from short circuit (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r>
      <w:tr>
        <w:trPr>
          <w:trHeight w:val="567"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5 Defective elevator, no oc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r>
      <w:tr>
        <w:trPr>
          <w:trHeight w:val="580"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2 Steam, vapor, fog or d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r>
      <w:tr>
        <w:trPr>
          <w:trHeight w:val="578"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1 Hazmat release investiga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r>
      <w:tr>
        <w:trPr>
          <w:trHeight w:val="578"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5 Local alarm system, mali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r>
      <w:tr>
        <w:trPr>
          <w:trHeight w:val="544"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6 Fuel burner/boiler malfu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578"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3 Fire in portable buil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544"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3 Rail vehicle f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577"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7 Camper or recreational ve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58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0 Explosion (no f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578"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1 Wrong 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577"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3 Telephone, malicious 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567"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3 Wind storm, tornado/hur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58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3 Outside gas or vapor comb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578"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0 Overpressure rupture fr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577"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0 Search for lost person, 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567"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0 Chemical release, re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576"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0 Animal problem or resc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576"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1 Animal probl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542"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1 Authorized controlled bu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580"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1 Vicinity alarm (incident 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566"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2 Direct tie to FD, malici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566" w:hRule="auto"/>
        </w:trPr>
        body1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714</w:t>
            </w:r>
          </w:p>
        </w:tc>
      </w:tr>
    </w:tbl>
    <w:p>
      <w:r>
        <w:br w:type="page"/>
      </w:r>
    </w:p>
    <w:p>
      <w:pPr>
        <w:pStyle w:val="BodyText"/>
      </w:pPr>
      <w:r>
        <w:drawing>
          <wp:inline>
            <wp:extent cx="4620126" cy="3696101"/>
            <wp:effectExtent b="0" l="0" r="0" t="0"/>
            <wp:docPr descr="" title="" id="58" name="Picture"/>
            <a:graphic>
              <a:graphicData uri="http://schemas.openxmlformats.org/drawingml/2006/picture">
                <pic:pic>
                  <pic:nvPicPr>
                    <pic:cNvPr descr="El-Cerrito-Fire-Department-Analysis-20250728_files/figure-docx/chart_top10_types-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60"/>
    <w:bookmarkStart w:id="61" w:name="part-4-statisitcal-analysis"/>
    <w:p>
      <w:pPr>
        <w:pStyle w:val="Heading3"/>
      </w:pPr>
      <w:r>
        <w:t xml:space="preserve">Part 4: Statisitcal Analysis</w:t>
      </w:r>
    </w:p>
    <w:p>
      <w:pPr>
        <w:pStyle w:val="FirstParagraph"/>
      </w:pPr>
      <w:r>
        <w:rPr>
          <w:bCs/>
          <w:b/>
        </w:rPr>
        <w:t xml:space="preserve">Analyzing</w:t>
      </w:r>
      <w:r>
        <w:rPr>
          <w:bCs/>
          <w:b/>
        </w:rPr>
        <w:t xml:space="preserve"> </w:t>
      </w:r>
      <w:r>
        <w:rPr>
          <w:bCs/>
          <w:b/>
        </w:rPr>
        <w:t xml:space="preserve">“</w:t>
      </w:r>
      <w:r>
        <w:rPr>
          <w:bCs/>
          <w:b/>
        </w:rPr>
        <w:t xml:space="preserve">Monthly Count of Incidents</w:t>
      </w:r>
      <w:r>
        <w:rPr>
          <w:bCs/>
          <w:b/>
        </w:rPr>
        <w:t xml:space="preserve">”</w:t>
      </w:r>
    </w:p>
    <w:p>
      <w:pPr>
        <w:pStyle w:val="BodyText"/>
      </w:pPr>
      <w:r>
        <w:rPr>
          <w:bCs/>
          <w:b/>
        </w:rPr>
        <w:t xml:space="preserve">Summary for Policymakers:</w:t>
      </w:r>
      <w:r>
        <w:t xml:space="preserve"> </w:t>
      </w:r>
      <w:r>
        <w:t xml:space="preserve">An analysis of monthly fire incident counts in El Cerrito from 2017 through 2024 found no meaningful seasonal patterns. While some months saw slightly more incidents than others, the differences were not statistically significant. This suggests that incident volume is relatively stable throughout the year, and resources should be allocated based on overall demand rather than specific months.</w:t>
      </w:r>
      <w:r>
        <w:t xml:space="preserve"> </w:t>
      </w:r>
      <w:r>
        <w:t xml:space="preserve">Technical Explanation</w:t>
      </w:r>
    </w:p>
    <w:p>
      <w:pPr>
        <w:pStyle w:val="BodyText"/>
      </w:pPr>
      <w:r>
        <w:rPr>
          <w:bCs/>
          <w:b/>
        </w:rPr>
        <w:t xml:space="preserve">Technical Explanation:</w:t>
      </w:r>
      <w:r>
        <w:t xml:space="preserve"> </w:t>
      </w:r>
      <w:r>
        <w:t xml:space="preserve">An ANOVA was conducted on monthly incident totals across the years 2017–2024 to test whether mean incident counts varied by month. The result was not statistically significant (F(11, 84) = 1.02, p = 0.434), indicating that monthly differences in incident volume could plausibly be due to random variation. Therefore, no strong seasonal effect is present in the incident data over this eight-year period.</w:t>
      </w:r>
    </w:p>
    <w:p>
      <w:r>
        <w:br w:type="page"/>
      </w:r>
    </w:p>
    <w:p>
      <w:pPr>
        <w:pStyle w:val="BodyText"/>
      </w:pPr>
      <w:r>
        <w:rPr>
          <w:bCs/>
          <w:b/>
        </w:rPr>
        <w:t xml:space="preserve">Analyzing Response Times By Region</w:t>
      </w:r>
    </w:p>
    <w:p>
      <w:pPr>
        <w:pStyle w:val="BodyText"/>
      </w:pPr>
      <w:r>
        <w:rPr>
          <w:bCs/>
          <w:b/>
        </w:rPr>
        <w:t xml:space="preserve">Policy Audience Explanation</w:t>
      </w:r>
      <w:r>
        <w:t xml:space="preserve"> </w:t>
      </w:r>
      <w:r>
        <w:t xml:space="preserve">We compared emergency response times across El Cerrito East, El Cerrito West, and Kensington. The results show a statistically significant difference among these regions. This suggests that where an incident occurs within El Cerrito or Kensington may influence how quickly responders arrive. Policymakers may wish to explore underlying factors — such as road layout, traffic, or station location — that might contribute to these differences.</w:t>
      </w:r>
    </w:p>
    <w:p>
      <w:pPr>
        <w:pStyle w:val="BodyText"/>
      </w:pPr>
      <w:r>
        <w:rPr>
          <w:bCs/>
          <w:b/>
        </w:rPr>
        <w:t xml:space="preserve">Technical Explanation</w:t>
      </w:r>
      <w:r>
        <w:t xml:space="preserve"> </w:t>
      </w:r>
      <w:r>
        <w:t xml:space="preserve">An ANOVA was conducted to assess whether mean first response times differ significantly across three defined regions: El Cerrito East, El Cerrito West, and Kensington. The model used RESPONSE_TIME_MIN as the dependent variable and REGION as the independent factor. The results were statistically significant, indicating at least one pair of regions exhibits a meaningful difference in average response time. Post hoc tests (e.g., Tukey HSD) can be used to identify which region pairs differ.</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20" Target="https://el-cerrito.org/133/Fire-Department" TargetMode="External" /></Relationships>
</file>

<file path=word/_rels/footnotes.xml.rels><?xml version="1.0" encoding="UTF-8"?><Relationships xmlns="http://schemas.openxmlformats.org/package/2006/relationships"><Relationship Type="http://schemas.openxmlformats.org/officeDocument/2006/relationships/hyperlink" Id="rId20" Target="https://el-cerrito.org/133/Fire-Depart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Cerrito–Kensington Fire Incident Analysis</dc:title>
  <dc:creator>Ira Sharenow</dc:creator>
  <cp:keywords/>
  <dcterms:created xsi:type="dcterms:W3CDTF">2025-07-29T00:29:47Z</dcterms:created>
  <dcterms:modified xsi:type="dcterms:W3CDTF">2025-07-29T00:2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8, 2025</vt:lpwstr>
  </property>
  <property fmtid="{D5CDD505-2E9C-101B-9397-08002B2CF9AE}" pid="3" name="output">
    <vt:lpwstr/>
  </property>
</Properties>
</file>